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EE393" w14:textId="102C4992" w:rsidR="00B47CD9" w:rsidRDefault="005613F2">
      <w:r>
        <w:rPr>
          <w:noProof/>
        </w:rPr>
        <w:drawing>
          <wp:inline distT="0" distB="0" distL="0" distR="0" wp14:anchorId="21D5B447" wp14:editId="4E6DDA7C">
            <wp:extent cx="5731510" cy="4052570"/>
            <wp:effectExtent l="0" t="0" r="254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1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drawing>
          <wp:inline distT="0" distB="0" distL="0" distR="0" wp14:anchorId="0E0F3205" wp14:editId="73E54ACD">
            <wp:extent cx="5731510" cy="1433195"/>
            <wp:effectExtent l="0" t="0" r="254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1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47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wMDAzNLMwMzE3tDBT0lEKTi0uzszPAykwrAUAlIEyrSwAAAA="/>
  </w:docVars>
  <w:rsids>
    <w:rsidRoot w:val="002D2FA9"/>
    <w:rsid w:val="002D2FA9"/>
    <w:rsid w:val="005613F2"/>
    <w:rsid w:val="007F2488"/>
    <w:rsid w:val="00B47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407FE"/>
  <w15:chartTrackingRefBased/>
  <w15:docId w15:val="{E9040257-8A18-463A-857C-93A2ED6D4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Di</dc:creator>
  <cp:keywords/>
  <dc:description/>
  <cp:lastModifiedBy>Patrick Di</cp:lastModifiedBy>
  <cp:revision>3</cp:revision>
  <cp:lastPrinted>2020-12-08T05:57:00Z</cp:lastPrinted>
  <dcterms:created xsi:type="dcterms:W3CDTF">2020-12-08T05:56:00Z</dcterms:created>
  <dcterms:modified xsi:type="dcterms:W3CDTF">2020-12-08T05:57:00Z</dcterms:modified>
</cp:coreProperties>
</file>